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Style w:val="TableGrid"/>
        <w:tblW w:w="10890" w:type="dxa"/>
        <w:tblInd w:w="-612" w:type="dxa"/>
        <w:tblLayout w:type="fixed"/>
        <w:tblLook w:val="04A0"/>
      </w:tblPr>
      <w:tblGrid>
        <w:gridCol w:w="578"/>
        <w:gridCol w:w="2753"/>
        <w:gridCol w:w="2351"/>
        <w:gridCol w:w="912"/>
        <w:gridCol w:w="990"/>
        <w:gridCol w:w="933"/>
        <w:gridCol w:w="2373"/>
      </w:tblGrid>
      <w:tr w:rsidR="000D48A5" w:rsidTr="00C60BB6">
        <w:trPr>
          <w:trHeight w:val="755"/>
        </w:trPr>
        <w:tc>
          <w:tcPr>
            <w:tcW w:w="7584" w:type="dxa"/>
            <w:gridSpan w:val="5"/>
          </w:tcPr>
          <w:p w:rsidR="000D48A5" w:rsidRPr="00A53AA3" w:rsidRDefault="00A444EC" w:rsidP="00A53AA3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ML-TTKarthika" w:eastAsia="ML-Karthika-Normal" w:hAnsi="ML-TTKarthika" w:cs="ML-Karthika-Normal"/>
                <w:b/>
                <w:sz w:val="32"/>
                <w:szCs w:val="30"/>
              </w:rPr>
            </w:pPr>
            <w:r>
              <w:rPr>
                <w:rFonts w:ascii="Times New Roman" w:eastAsia="ML-Karthika-Normal" w:hAnsi="Times New Roman" w:cs="Times New Roman"/>
                <w:b/>
                <w:sz w:val="32"/>
                <w:szCs w:val="30"/>
              </w:rPr>
              <w:t>……………</w:t>
            </w:r>
            <w:r>
              <w:rPr>
                <w:rFonts w:ascii="ML-TTKarthika" w:eastAsia="ML-Karthika-Normal" w:hAnsi="ML-TTKarthika" w:cs="ML-Karthika-Normal"/>
                <w:b/>
                <w:sz w:val="32"/>
                <w:szCs w:val="30"/>
              </w:rPr>
              <w:t>..</w:t>
            </w:r>
            <w:r w:rsidR="002311F2" w:rsidRPr="00333883">
              <w:rPr>
                <w:rFonts w:ascii="ML-TTKarthika" w:eastAsia="ML-Karthika-Normal" w:hAnsi="ML-TTKarthika" w:cs="ML-Karthika-Normal"/>
                <w:b/>
                <w:sz w:val="32"/>
                <w:szCs w:val="30"/>
              </w:rPr>
              <w:t xml:space="preserve"> {</w:t>
            </w:r>
            <w:proofErr w:type="spellStart"/>
            <w:r w:rsidR="002311F2" w:rsidRPr="00333883">
              <w:rPr>
                <w:rFonts w:ascii="ML-TTKarthika" w:eastAsia="ML-Karthika-Normal" w:hAnsi="ML-TTKarthika" w:cs="ML-Karthika-Normal"/>
                <w:b/>
                <w:sz w:val="32"/>
                <w:szCs w:val="30"/>
              </w:rPr>
              <w:t>Kma</w:t>
            </w:r>
            <w:proofErr w:type="spellEnd"/>
            <w:r w:rsidR="002311F2" w:rsidRPr="00333883">
              <w:rPr>
                <w:rFonts w:ascii="ML-TTKarthika" w:eastAsia="ML-Karthika-Normal" w:hAnsi="ML-TTKarthika" w:cs="ML-Karthika-Normal"/>
                <w:b/>
                <w:sz w:val="32"/>
                <w:szCs w:val="30"/>
              </w:rPr>
              <w:t>]©</w:t>
            </w:r>
            <w:proofErr w:type="spellStart"/>
            <w:r w:rsidR="002311F2" w:rsidRPr="00333883">
              <w:rPr>
                <w:rFonts w:ascii="ML-TTKarthika" w:eastAsia="ML-Karthika-Normal" w:hAnsi="ML-TTKarthika" w:cs="ML-Karthika-Normal"/>
                <w:b/>
                <w:sz w:val="32"/>
                <w:szCs w:val="30"/>
              </w:rPr>
              <w:t>mb¯v</w:t>
            </w:r>
            <w:proofErr w:type="spellEnd"/>
          </w:p>
        </w:tc>
        <w:tc>
          <w:tcPr>
            <w:tcW w:w="3306" w:type="dxa"/>
            <w:gridSpan w:val="2"/>
          </w:tcPr>
          <w:p w:rsidR="000D48A5" w:rsidRDefault="000D48A5" w:rsidP="00FF6775">
            <w:pPr>
              <w:spacing w:line="360" w:lineRule="auto"/>
            </w:pPr>
            <w:r w:rsidRPr="00C60BB6">
              <w:rPr>
                <w:rFonts w:cstheme="minorHAnsi"/>
              </w:rPr>
              <w:t>D</w:t>
            </w:r>
            <w:r w:rsidR="00BE7B0C">
              <w:rPr>
                <w:rFonts w:cstheme="minorHAnsi"/>
              </w:rPr>
              <w:t>oc.</w:t>
            </w:r>
            <w:r w:rsidRPr="00C60BB6">
              <w:rPr>
                <w:rFonts w:cstheme="minorHAnsi"/>
              </w:rPr>
              <w:t xml:space="preserve"> </w:t>
            </w:r>
            <w:r w:rsidR="00A53AA3">
              <w:rPr>
                <w:rFonts w:cstheme="minorHAnsi"/>
              </w:rPr>
              <w:t>ISO/SL</w:t>
            </w:r>
            <w:r w:rsidR="00C60BB6" w:rsidRPr="00C60BB6">
              <w:rPr>
                <w:rFonts w:cstheme="minorHAnsi"/>
              </w:rPr>
              <w:t>/01</w:t>
            </w:r>
          </w:p>
        </w:tc>
      </w:tr>
      <w:tr w:rsidR="000D48A5" w:rsidRPr="00D62F9D" w:rsidTr="00C60BB6">
        <w:trPr>
          <w:trHeight w:val="327"/>
        </w:trPr>
        <w:tc>
          <w:tcPr>
            <w:tcW w:w="10890" w:type="dxa"/>
            <w:gridSpan w:val="7"/>
          </w:tcPr>
          <w:p w:rsidR="000D48A5" w:rsidRDefault="002311F2" w:rsidP="002311F2">
            <w:pPr>
              <w:jc w:val="center"/>
              <w:rPr>
                <w:b/>
                <w:bCs/>
                <w:sz w:val="28"/>
                <w:szCs w:val="28"/>
              </w:rPr>
            </w:pPr>
            <w:r w:rsidRPr="002311F2">
              <w:rPr>
                <w:rFonts w:ascii="ML-TTKarthika" w:hAnsi="ML-TTKarthika"/>
                <w:b/>
                <w:bCs/>
                <w:sz w:val="28"/>
                <w:szCs w:val="28"/>
              </w:rPr>
              <w:t xml:space="preserve">ks¹-bÀ </w:t>
            </w:r>
            <w:proofErr w:type="spellStart"/>
            <w:r w:rsidRPr="002311F2">
              <w:rPr>
                <w:rFonts w:ascii="ML-TTKarthika" w:hAnsi="ML-TTKarthika"/>
                <w:b/>
                <w:bCs/>
                <w:sz w:val="28"/>
                <w:szCs w:val="28"/>
              </w:rPr>
              <w:t>enÌv</w:t>
            </w:r>
            <w:proofErr w:type="spellEnd"/>
            <w:r w:rsidRPr="002311F2">
              <w:rPr>
                <w:rFonts w:ascii="ML-TTKarthika" w:hAnsi="ML-TTKarthika"/>
                <w:b/>
                <w:bCs/>
                <w:sz w:val="28"/>
                <w:szCs w:val="28"/>
              </w:rPr>
              <w:t xml:space="preserve"> (</w:t>
            </w:r>
            <w:r w:rsidRPr="002311F2">
              <w:rPr>
                <w:b/>
                <w:bCs/>
                <w:sz w:val="28"/>
                <w:szCs w:val="28"/>
              </w:rPr>
              <w:t>List of Suppliers)</w:t>
            </w:r>
          </w:p>
          <w:p w:rsidR="00A53AA3" w:rsidRPr="002311F2" w:rsidRDefault="00A53AA3" w:rsidP="002311F2">
            <w:pPr>
              <w:jc w:val="center"/>
              <w:rPr>
                <w:b/>
                <w:bCs/>
                <w:sz w:val="28"/>
                <w:szCs w:val="28"/>
              </w:rPr>
            </w:pPr>
          </w:p>
        </w:tc>
      </w:tr>
      <w:tr w:rsidR="00FE7E6E" w:rsidRPr="00D62F9D" w:rsidTr="00C60BB6">
        <w:trPr>
          <w:trHeight w:val="530"/>
        </w:trPr>
        <w:tc>
          <w:tcPr>
            <w:tcW w:w="578" w:type="dxa"/>
          </w:tcPr>
          <w:p w:rsidR="00FF6775" w:rsidRPr="00FE7E6E" w:rsidRDefault="00FE7E6E" w:rsidP="00D62F9D">
            <w:pPr>
              <w:jc w:val="center"/>
              <w:rPr>
                <w:rFonts w:ascii="ML-TTKarthika" w:hAnsi="ML-TTKarthika"/>
                <w:b/>
                <w:bCs/>
                <w:sz w:val="26"/>
                <w:szCs w:val="26"/>
              </w:rPr>
            </w:pPr>
            <w:r>
              <w:rPr>
                <w:rFonts w:ascii="ML-TTKarthika" w:hAnsi="ML-TTKarthika"/>
                <w:b/>
                <w:bCs/>
                <w:sz w:val="26"/>
                <w:szCs w:val="26"/>
              </w:rPr>
              <w:t>{I.\w</w:t>
            </w:r>
          </w:p>
        </w:tc>
        <w:tc>
          <w:tcPr>
            <w:tcW w:w="2753" w:type="dxa"/>
          </w:tcPr>
          <w:p w:rsidR="00FF6775" w:rsidRPr="00FE7E6E" w:rsidRDefault="00FE7E6E" w:rsidP="00D62F9D">
            <w:pPr>
              <w:jc w:val="center"/>
              <w:rPr>
                <w:rFonts w:ascii="ML-TTKarthika" w:hAnsi="ML-TTKarthika"/>
                <w:b/>
                <w:bCs/>
                <w:sz w:val="26"/>
                <w:szCs w:val="26"/>
              </w:rPr>
            </w:pPr>
            <w:proofErr w:type="spellStart"/>
            <w:r>
              <w:rPr>
                <w:rFonts w:ascii="ML-TTKarthika" w:hAnsi="ML-TTKarthika"/>
                <w:b/>
                <w:bCs/>
                <w:sz w:val="26"/>
                <w:szCs w:val="26"/>
              </w:rPr>
              <w:t>hnX</w:t>
            </w:r>
            <w:proofErr w:type="spellEnd"/>
            <w:r>
              <w:rPr>
                <w:rFonts w:ascii="ML-TTKarthika" w:hAnsi="ML-TTKarthika"/>
                <w:b/>
                <w:bCs/>
                <w:sz w:val="26"/>
                <w:szCs w:val="26"/>
              </w:rPr>
              <w:t>-c-W-¡m-c³</w:t>
            </w:r>
          </w:p>
        </w:tc>
        <w:tc>
          <w:tcPr>
            <w:tcW w:w="2351" w:type="dxa"/>
          </w:tcPr>
          <w:p w:rsidR="00FF6775" w:rsidRPr="00FE7E6E" w:rsidRDefault="00FE7E6E" w:rsidP="00D62F9D">
            <w:pPr>
              <w:jc w:val="center"/>
              <w:rPr>
                <w:rFonts w:ascii="ML-TTKarthika" w:hAnsi="ML-TTKarthika"/>
                <w:b/>
                <w:bCs/>
                <w:sz w:val="26"/>
                <w:szCs w:val="26"/>
              </w:rPr>
            </w:pPr>
            <w:proofErr w:type="spellStart"/>
            <w:r>
              <w:rPr>
                <w:rFonts w:ascii="ML-TTKarthika" w:hAnsi="ML-TTKarthika"/>
                <w:b/>
                <w:bCs/>
                <w:sz w:val="26"/>
                <w:szCs w:val="26"/>
              </w:rPr>
              <w:t>taÂhn-emkw</w:t>
            </w:r>
            <w:proofErr w:type="spellEnd"/>
          </w:p>
        </w:tc>
        <w:tc>
          <w:tcPr>
            <w:tcW w:w="912" w:type="dxa"/>
          </w:tcPr>
          <w:p w:rsidR="00FF6775" w:rsidRPr="00FE7E6E" w:rsidRDefault="00FE7E6E" w:rsidP="00D62F9D">
            <w:pPr>
              <w:jc w:val="center"/>
              <w:rPr>
                <w:rFonts w:ascii="ML-TTKarthika" w:hAnsi="ML-TTKarthika"/>
                <w:b/>
                <w:bCs/>
                <w:sz w:val="26"/>
                <w:szCs w:val="26"/>
              </w:rPr>
            </w:pPr>
            <w:proofErr w:type="spellStart"/>
            <w:r>
              <w:rPr>
                <w:rFonts w:ascii="ML-TTKarthika" w:hAnsi="ML-TTKarthika"/>
                <w:b/>
                <w:bCs/>
                <w:sz w:val="26"/>
                <w:szCs w:val="26"/>
              </w:rPr>
              <w:t>tImUv</w:t>
            </w:r>
            <w:proofErr w:type="spellEnd"/>
          </w:p>
        </w:tc>
        <w:tc>
          <w:tcPr>
            <w:tcW w:w="1923" w:type="dxa"/>
            <w:gridSpan w:val="2"/>
          </w:tcPr>
          <w:p w:rsidR="00FF6775" w:rsidRPr="00FE7E6E" w:rsidRDefault="00FE7E6E" w:rsidP="00D62F9D">
            <w:pPr>
              <w:jc w:val="center"/>
              <w:rPr>
                <w:rFonts w:ascii="ML-TTKarthika" w:hAnsi="ML-TTKarthika"/>
                <w:b/>
                <w:bCs/>
                <w:sz w:val="26"/>
                <w:szCs w:val="26"/>
              </w:rPr>
            </w:pPr>
            <w:proofErr w:type="spellStart"/>
            <w:r>
              <w:rPr>
                <w:rFonts w:ascii="ML-TTKarthika" w:hAnsi="ML-TTKarthika"/>
                <w:b/>
                <w:bCs/>
                <w:sz w:val="26"/>
                <w:szCs w:val="26"/>
              </w:rPr>
              <w:t>hyàn</w:t>
            </w:r>
            <w:proofErr w:type="spellEnd"/>
            <w:r>
              <w:rPr>
                <w:rFonts w:ascii="ML-TTKarthika" w:hAnsi="ML-TTKarthika"/>
                <w:b/>
                <w:bCs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ML-TTKarthika" w:hAnsi="ML-TTKarthika"/>
                <w:b/>
                <w:bCs/>
                <w:sz w:val="26"/>
                <w:szCs w:val="26"/>
              </w:rPr>
              <w:t>hnhcw</w:t>
            </w:r>
            <w:proofErr w:type="spellEnd"/>
          </w:p>
        </w:tc>
        <w:tc>
          <w:tcPr>
            <w:tcW w:w="2373" w:type="dxa"/>
          </w:tcPr>
          <w:p w:rsidR="00FF6775" w:rsidRPr="00FE7E6E" w:rsidRDefault="00FE7E6E" w:rsidP="00D62F9D">
            <w:pPr>
              <w:jc w:val="center"/>
              <w:rPr>
                <w:rFonts w:ascii="ML-TTKarthika" w:hAnsi="ML-TTKarthika"/>
                <w:b/>
                <w:bCs/>
                <w:sz w:val="26"/>
                <w:szCs w:val="26"/>
              </w:rPr>
            </w:pPr>
            <w:r>
              <w:rPr>
                <w:rFonts w:ascii="ML-TTKarthika" w:hAnsi="ML-TTKarthika"/>
                <w:b/>
                <w:bCs/>
                <w:sz w:val="26"/>
                <w:szCs w:val="26"/>
              </w:rPr>
              <w:t>C\w</w:t>
            </w:r>
          </w:p>
        </w:tc>
      </w:tr>
      <w:tr w:rsidR="00FE7E6E" w:rsidRPr="00D62F9D" w:rsidTr="00C60BB6">
        <w:trPr>
          <w:trHeight w:val="890"/>
        </w:trPr>
        <w:tc>
          <w:tcPr>
            <w:tcW w:w="578" w:type="dxa"/>
          </w:tcPr>
          <w:p w:rsidR="00FF6775" w:rsidRDefault="00FF6775" w:rsidP="00D62F9D">
            <w:pPr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2753" w:type="dxa"/>
          </w:tcPr>
          <w:p w:rsidR="00FF6775" w:rsidRDefault="00FF6775" w:rsidP="00D62F9D">
            <w:pPr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2351" w:type="dxa"/>
          </w:tcPr>
          <w:p w:rsidR="00FF6775" w:rsidRDefault="00FF6775" w:rsidP="00D62F9D">
            <w:pPr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912" w:type="dxa"/>
          </w:tcPr>
          <w:p w:rsidR="00FF6775" w:rsidRDefault="00FF6775" w:rsidP="00D62F9D">
            <w:pPr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923" w:type="dxa"/>
            <w:gridSpan w:val="2"/>
          </w:tcPr>
          <w:p w:rsidR="00FF6775" w:rsidRDefault="00FF6775" w:rsidP="00D62F9D">
            <w:pPr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2373" w:type="dxa"/>
          </w:tcPr>
          <w:p w:rsidR="00FF6775" w:rsidRDefault="00FF6775" w:rsidP="00D62F9D">
            <w:pPr>
              <w:jc w:val="center"/>
              <w:rPr>
                <w:b/>
                <w:bCs/>
                <w:sz w:val="28"/>
                <w:szCs w:val="28"/>
              </w:rPr>
            </w:pPr>
          </w:p>
        </w:tc>
      </w:tr>
      <w:tr w:rsidR="00FE7E6E" w:rsidRPr="00D62F9D" w:rsidTr="00C60BB6">
        <w:trPr>
          <w:trHeight w:val="890"/>
        </w:trPr>
        <w:tc>
          <w:tcPr>
            <w:tcW w:w="578" w:type="dxa"/>
          </w:tcPr>
          <w:p w:rsidR="00FF6775" w:rsidRDefault="00FF6775" w:rsidP="00D62F9D">
            <w:pPr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2753" w:type="dxa"/>
          </w:tcPr>
          <w:p w:rsidR="00FF6775" w:rsidRDefault="00FF6775" w:rsidP="00D62F9D">
            <w:pPr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2351" w:type="dxa"/>
          </w:tcPr>
          <w:p w:rsidR="00FF6775" w:rsidRDefault="00FF6775" w:rsidP="00D62F9D">
            <w:pPr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912" w:type="dxa"/>
          </w:tcPr>
          <w:p w:rsidR="00FF6775" w:rsidRDefault="00FF6775" w:rsidP="00D62F9D">
            <w:pPr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923" w:type="dxa"/>
            <w:gridSpan w:val="2"/>
          </w:tcPr>
          <w:p w:rsidR="00FF6775" w:rsidRDefault="00FF6775" w:rsidP="00D62F9D">
            <w:pPr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2373" w:type="dxa"/>
          </w:tcPr>
          <w:p w:rsidR="00FF6775" w:rsidRDefault="00FF6775" w:rsidP="00D62F9D">
            <w:pPr>
              <w:jc w:val="center"/>
              <w:rPr>
                <w:b/>
                <w:bCs/>
                <w:sz w:val="28"/>
                <w:szCs w:val="28"/>
              </w:rPr>
            </w:pPr>
          </w:p>
        </w:tc>
      </w:tr>
      <w:tr w:rsidR="00FE7E6E" w:rsidRPr="00D62F9D" w:rsidTr="00C60BB6">
        <w:trPr>
          <w:trHeight w:val="890"/>
        </w:trPr>
        <w:tc>
          <w:tcPr>
            <w:tcW w:w="578" w:type="dxa"/>
          </w:tcPr>
          <w:p w:rsidR="00FF6775" w:rsidRDefault="00FF6775" w:rsidP="00D62F9D">
            <w:pPr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2753" w:type="dxa"/>
          </w:tcPr>
          <w:p w:rsidR="00FF6775" w:rsidRDefault="00FF6775" w:rsidP="00D62F9D">
            <w:pPr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2351" w:type="dxa"/>
          </w:tcPr>
          <w:p w:rsidR="00FF6775" w:rsidRDefault="00FF6775" w:rsidP="00D62F9D">
            <w:pPr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912" w:type="dxa"/>
          </w:tcPr>
          <w:p w:rsidR="00FF6775" w:rsidRDefault="00FF6775" w:rsidP="00D62F9D">
            <w:pPr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923" w:type="dxa"/>
            <w:gridSpan w:val="2"/>
          </w:tcPr>
          <w:p w:rsidR="00FF6775" w:rsidRDefault="00FF6775" w:rsidP="00D62F9D">
            <w:pPr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2373" w:type="dxa"/>
          </w:tcPr>
          <w:p w:rsidR="00FF6775" w:rsidRDefault="00FF6775" w:rsidP="00D62F9D">
            <w:pPr>
              <w:jc w:val="center"/>
              <w:rPr>
                <w:b/>
                <w:bCs/>
                <w:sz w:val="28"/>
                <w:szCs w:val="28"/>
              </w:rPr>
            </w:pPr>
          </w:p>
        </w:tc>
      </w:tr>
      <w:tr w:rsidR="00FE7E6E" w:rsidRPr="00D62F9D" w:rsidTr="00C60BB6">
        <w:trPr>
          <w:trHeight w:val="890"/>
        </w:trPr>
        <w:tc>
          <w:tcPr>
            <w:tcW w:w="578" w:type="dxa"/>
          </w:tcPr>
          <w:p w:rsidR="00FF6775" w:rsidRDefault="00FF6775" w:rsidP="00D62F9D">
            <w:pPr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2753" w:type="dxa"/>
          </w:tcPr>
          <w:p w:rsidR="00FF6775" w:rsidRDefault="00FF6775" w:rsidP="00D62F9D">
            <w:pPr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2351" w:type="dxa"/>
          </w:tcPr>
          <w:p w:rsidR="00FF6775" w:rsidRDefault="00FF6775" w:rsidP="00D62F9D">
            <w:pPr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912" w:type="dxa"/>
          </w:tcPr>
          <w:p w:rsidR="00FF6775" w:rsidRDefault="00FF6775" w:rsidP="00D62F9D">
            <w:pPr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923" w:type="dxa"/>
            <w:gridSpan w:val="2"/>
          </w:tcPr>
          <w:p w:rsidR="00FF6775" w:rsidRDefault="00FF6775" w:rsidP="00D62F9D">
            <w:pPr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2373" w:type="dxa"/>
          </w:tcPr>
          <w:p w:rsidR="00FF6775" w:rsidRDefault="00FF6775" w:rsidP="00D62F9D">
            <w:pPr>
              <w:jc w:val="center"/>
              <w:rPr>
                <w:b/>
                <w:bCs/>
                <w:sz w:val="28"/>
                <w:szCs w:val="28"/>
              </w:rPr>
            </w:pPr>
          </w:p>
        </w:tc>
      </w:tr>
      <w:tr w:rsidR="00FE7E6E" w:rsidRPr="00D62F9D" w:rsidTr="00C60BB6">
        <w:trPr>
          <w:trHeight w:val="890"/>
        </w:trPr>
        <w:tc>
          <w:tcPr>
            <w:tcW w:w="578" w:type="dxa"/>
          </w:tcPr>
          <w:p w:rsidR="00FF6775" w:rsidRDefault="00FF6775" w:rsidP="00D62F9D">
            <w:pPr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2753" w:type="dxa"/>
          </w:tcPr>
          <w:p w:rsidR="00FF6775" w:rsidRDefault="00FF6775" w:rsidP="00D62F9D">
            <w:pPr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2351" w:type="dxa"/>
          </w:tcPr>
          <w:p w:rsidR="00FF6775" w:rsidRDefault="00FF6775" w:rsidP="00D62F9D">
            <w:pPr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912" w:type="dxa"/>
          </w:tcPr>
          <w:p w:rsidR="00FF6775" w:rsidRDefault="00FF6775" w:rsidP="00D62F9D">
            <w:pPr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923" w:type="dxa"/>
            <w:gridSpan w:val="2"/>
          </w:tcPr>
          <w:p w:rsidR="00FF6775" w:rsidRDefault="00FF6775" w:rsidP="00D62F9D">
            <w:pPr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2373" w:type="dxa"/>
          </w:tcPr>
          <w:p w:rsidR="00FF6775" w:rsidRDefault="00FF6775" w:rsidP="00D62F9D">
            <w:pPr>
              <w:jc w:val="center"/>
              <w:rPr>
                <w:b/>
                <w:bCs/>
                <w:sz w:val="28"/>
                <w:szCs w:val="28"/>
              </w:rPr>
            </w:pPr>
          </w:p>
        </w:tc>
      </w:tr>
      <w:tr w:rsidR="00FE7E6E" w:rsidRPr="00D62F9D" w:rsidTr="00C60BB6">
        <w:trPr>
          <w:trHeight w:val="890"/>
        </w:trPr>
        <w:tc>
          <w:tcPr>
            <w:tcW w:w="578" w:type="dxa"/>
          </w:tcPr>
          <w:p w:rsidR="00FF6775" w:rsidRDefault="00FF6775" w:rsidP="00D62F9D">
            <w:pPr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2753" w:type="dxa"/>
          </w:tcPr>
          <w:p w:rsidR="00FF6775" w:rsidRDefault="00FF6775" w:rsidP="00D62F9D">
            <w:pPr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2351" w:type="dxa"/>
          </w:tcPr>
          <w:p w:rsidR="00FF6775" w:rsidRDefault="00FF6775" w:rsidP="00D62F9D">
            <w:pPr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912" w:type="dxa"/>
          </w:tcPr>
          <w:p w:rsidR="00FF6775" w:rsidRDefault="00FF6775" w:rsidP="00D62F9D">
            <w:pPr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923" w:type="dxa"/>
            <w:gridSpan w:val="2"/>
          </w:tcPr>
          <w:p w:rsidR="00FF6775" w:rsidRDefault="00FF6775" w:rsidP="00D62F9D">
            <w:pPr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2373" w:type="dxa"/>
          </w:tcPr>
          <w:p w:rsidR="00FF6775" w:rsidRDefault="00FF6775" w:rsidP="00D62F9D">
            <w:pPr>
              <w:jc w:val="center"/>
              <w:rPr>
                <w:b/>
                <w:bCs/>
                <w:sz w:val="28"/>
                <w:szCs w:val="28"/>
              </w:rPr>
            </w:pPr>
          </w:p>
        </w:tc>
      </w:tr>
      <w:tr w:rsidR="00FE7E6E" w:rsidRPr="00D62F9D" w:rsidTr="00C60BB6">
        <w:trPr>
          <w:trHeight w:val="890"/>
        </w:trPr>
        <w:tc>
          <w:tcPr>
            <w:tcW w:w="578" w:type="dxa"/>
          </w:tcPr>
          <w:p w:rsidR="00FF6775" w:rsidRDefault="00FF6775" w:rsidP="00D62F9D">
            <w:pPr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2753" w:type="dxa"/>
          </w:tcPr>
          <w:p w:rsidR="00FF6775" w:rsidRDefault="00FF6775" w:rsidP="00D62F9D">
            <w:pPr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2351" w:type="dxa"/>
          </w:tcPr>
          <w:p w:rsidR="00FF6775" w:rsidRDefault="00FF6775" w:rsidP="00D62F9D">
            <w:pPr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912" w:type="dxa"/>
          </w:tcPr>
          <w:p w:rsidR="00FF6775" w:rsidRDefault="00FF6775" w:rsidP="00D62F9D">
            <w:pPr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923" w:type="dxa"/>
            <w:gridSpan w:val="2"/>
          </w:tcPr>
          <w:p w:rsidR="00FF6775" w:rsidRDefault="00FF6775" w:rsidP="00D62F9D">
            <w:pPr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2373" w:type="dxa"/>
          </w:tcPr>
          <w:p w:rsidR="00FF6775" w:rsidRDefault="00FF6775" w:rsidP="00D62F9D">
            <w:pPr>
              <w:jc w:val="center"/>
              <w:rPr>
                <w:b/>
                <w:bCs/>
                <w:sz w:val="28"/>
                <w:szCs w:val="28"/>
              </w:rPr>
            </w:pPr>
          </w:p>
        </w:tc>
      </w:tr>
      <w:tr w:rsidR="00FE7E6E" w:rsidRPr="00D62F9D" w:rsidTr="00C60BB6">
        <w:trPr>
          <w:trHeight w:val="890"/>
        </w:trPr>
        <w:tc>
          <w:tcPr>
            <w:tcW w:w="578" w:type="dxa"/>
          </w:tcPr>
          <w:p w:rsidR="00FF6775" w:rsidRDefault="00FF6775" w:rsidP="00D62F9D">
            <w:pPr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2753" w:type="dxa"/>
          </w:tcPr>
          <w:p w:rsidR="00FF6775" w:rsidRDefault="00FF6775" w:rsidP="00D62F9D">
            <w:pPr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2351" w:type="dxa"/>
          </w:tcPr>
          <w:p w:rsidR="00FF6775" w:rsidRDefault="00FF6775" w:rsidP="00D62F9D">
            <w:pPr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912" w:type="dxa"/>
          </w:tcPr>
          <w:p w:rsidR="00FF6775" w:rsidRDefault="00FF6775" w:rsidP="00D62F9D">
            <w:pPr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923" w:type="dxa"/>
            <w:gridSpan w:val="2"/>
          </w:tcPr>
          <w:p w:rsidR="00FF6775" w:rsidRDefault="00FF6775" w:rsidP="00D62F9D">
            <w:pPr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2373" w:type="dxa"/>
          </w:tcPr>
          <w:p w:rsidR="00FF6775" w:rsidRDefault="00FF6775" w:rsidP="00D62F9D">
            <w:pPr>
              <w:jc w:val="center"/>
              <w:rPr>
                <w:b/>
                <w:bCs/>
                <w:sz w:val="28"/>
                <w:szCs w:val="28"/>
              </w:rPr>
            </w:pPr>
          </w:p>
        </w:tc>
      </w:tr>
      <w:tr w:rsidR="00FE7E6E" w:rsidRPr="00D62F9D" w:rsidTr="00C60BB6">
        <w:trPr>
          <w:trHeight w:val="890"/>
        </w:trPr>
        <w:tc>
          <w:tcPr>
            <w:tcW w:w="578" w:type="dxa"/>
          </w:tcPr>
          <w:p w:rsidR="00FF6775" w:rsidRDefault="00FF6775" w:rsidP="00D62F9D">
            <w:pPr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2753" w:type="dxa"/>
          </w:tcPr>
          <w:p w:rsidR="00FF6775" w:rsidRDefault="00FF6775" w:rsidP="00D62F9D">
            <w:pPr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2351" w:type="dxa"/>
          </w:tcPr>
          <w:p w:rsidR="00FF6775" w:rsidRDefault="00FF6775" w:rsidP="00D62F9D">
            <w:pPr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912" w:type="dxa"/>
          </w:tcPr>
          <w:p w:rsidR="00FF6775" w:rsidRDefault="00FF6775" w:rsidP="00D62F9D">
            <w:pPr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923" w:type="dxa"/>
            <w:gridSpan w:val="2"/>
          </w:tcPr>
          <w:p w:rsidR="00FF6775" w:rsidRDefault="00FF6775" w:rsidP="00D62F9D">
            <w:pPr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2373" w:type="dxa"/>
          </w:tcPr>
          <w:p w:rsidR="00FF6775" w:rsidRDefault="00FF6775" w:rsidP="00D62F9D">
            <w:pPr>
              <w:jc w:val="center"/>
              <w:rPr>
                <w:b/>
                <w:bCs/>
                <w:sz w:val="28"/>
                <w:szCs w:val="28"/>
              </w:rPr>
            </w:pPr>
          </w:p>
        </w:tc>
      </w:tr>
      <w:tr w:rsidR="00FE7E6E" w:rsidRPr="00D62F9D" w:rsidTr="00C60BB6">
        <w:trPr>
          <w:trHeight w:val="890"/>
        </w:trPr>
        <w:tc>
          <w:tcPr>
            <w:tcW w:w="578" w:type="dxa"/>
          </w:tcPr>
          <w:p w:rsidR="00FF6775" w:rsidRDefault="00FF6775" w:rsidP="00D62F9D">
            <w:pPr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2753" w:type="dxa"/>
          </w:tcPr>
          <w:p w:rsidR="00FF6775" w:rsidRDefault="00FF6775" w:rsidP="00D62F9D">
            <w:pPr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2351" w:type="dxa"/>
          </w:tcPr>
          <w:p w:rsidR="00FF6775" w:rsidRDefault="00FF6775" w:rsidP="00D62F9D">
            <w:pPr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912" w:type="dxa"/>
          </w:tcPr>
          <w:p w:rsidR="00FF6775" w:rsidRDefault="00FF6775" w:rsidP="00D62F9D">
            <w:pPr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923" w:type="dxa"/>
            <w:gridSpan w:val="2"/>
          </w:tcPr>
          <w:p w:rsidR="00FF6775" w:rsidRDefault="00FF6775" w:rsidP="00D62F9D">
            <w:pPr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2373" w:type="dxa"/>
          </w:tcPr>
          <w:p w:rsidR="00FF6775" w:rsidRDefault="00FF6775" w:rsidP="00D62F9D">
            <w:pPr>
              <w:jc w:val="center"/>
              <w:rPr>
                <w:b/>
                <w:bCs/>
                <w:sz w:val="28"/>
                <w:szCs w:val="28"/>
              </w:rPr>
            </w:pPr>
          </w:p>
        </w:tc>
      </w:tr>
      <w:tr w:rsidR="00FE7E6E" w:rsidRPr="00D62F9D" w:rsidTr="00C60BB6">
        <w:trPr>
          <w:trHeight w:val="890"/>
        </w:trPr>
        <w:tc>
          <w:tcPr>
            <w:tcW w:w="578" w:type="dxa"/>
          </w:tcPr>
          <w:p w:rsidR="00FF6775" w:rsidRDefault="00FF6775" w:rsidP="00D62F9D">
            <w:pPr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2753" w:type="dxa"/>
          </w:tcPr>
          <w:p w:rsidR="00FF6775" w:rsidRDefault="00FF6775" w:rsidP="00D62F9D">
            <w:pPr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2351" w:type="dxa"/>
          </w:tcPr>
          <w:p w:rsidR="00FF6775" w:rsidRDefault="00FF6775" w:rsidP="00D62F9D">
            <w:pPr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912" w:type="dxa"/>
          </w:tcPr>
          <w:p w:rsidR="00FF6775" w:rsidRDefault="00FF6775" w:rsidP="00D62F9D">
            <w:pPr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923" w:type="dxa"/>
            <w:gridSpan w:val="2"/>
          </w:tcPr>
          <w:p w:rsidR="00FF6775" w:rsidRDefault="00FF6775" w:rsidP="00D62F9D">
            <w:pPr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2373" w:type="dxa"/>
          </w:tcPr>
          <w:p w:rsidR="00FF6775" w:rsidRDefault="00FF6775" w:rsidP="00D62F9D">
            <w:pPr>
              <w:jc w:val="center"/>
              <w:rPr>
                <w:b/>
                <w:bCs/>
                <w:sz w:val="28"/>
                <w:szCs w:val="28"/>
              </w:rPr>
            </w:pPr>
          </w:p>
        </w:tc>
      </w:tr>
      <w:tr w:rsidR="00FE7E6E" w:rsidRPr="00D62F9D" w:rsidTr="00C60BB6">
        <w:trPr>
          <w:trHeight w:val="890"/>
        </w:trPr>
        <w:tc>
          <w:tcPr>
            <w:tcW w:w="578" w:type="dxa"/>
          </w:tcPr>
          <w:p w:rsidR="00FF6775" w:rsidRDefault="00FF6775" w:rsidP="00D62F9D">
            <w:pPr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2753" w:type="dxa"/>
          </w:tcPr>
          <w:p w:rsidR="00FF6775" w:rsidRDefault="00FF6775" w:rsidP="00D62F9D">
            <w:pPr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2351" w:type="dxa"/>
          </w:tcPr>
          <w:p w:rsidR="00FF6775" w:rsidRDefault="00FF6775" w:rsidP="00D62F9D">
            <w:pPr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912" w:type="dxa"/>
          </w:tcPr>
          <w:p w:rsidR="00FF6775" w:rsidRDefault="00FF6775" w:rsidP="00D62F9D">
            <w:pPr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923" w:type="dxa"/>
            <w:gridSpan w:val="2"/>
          </w:tcPr>
          <w:p w:rsidR="00FF6775" w:rsidRDefault="00FF6775" w:rsidP="00D62F9D">
            <w:pPr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2373" w:type="dxa"/>
          </w:tcPr>
          <w:p w:rsidR="00FF6775" w:rsidRDefault="00FF6775" w:rsidP="00D62F9D">
            <w:pPr>
              <w:jc w:val="center"/>
              <w:rPr>
                <w:b/>
                <w:bCs/>
                <w:sz w:val="28"/>
                <w:szCs w:val="28"/>
              </w:rPr>
            </w:pPr>
          </w:p>
        </w:tc>
      </w:tr>
      <w:tr w:rsidR="00FE7E6E" w:rsidRPr="00D62F9D" w:rsidTr="00C60BB6">
        <w:trPr>
          <w:trHeight w:val="710"/>
        </w:trPr>
        <w:tc>
          <w:tcPr>
            <w:tcW w:w="5682" w:type="dxa"/>
            <w:gridSpan w:val="3"/>
          </w:tcPr>
          <w:p w:rsidR="00FF6775" w:rsidRPr="00FE7E6E" w:rsidRDefault="00FE7E6E" w:rsidP="00FF6775">
            <w:pPr>
              <w:rPr>
                <w:rFonts w:ascii="ML-TTKarthika" w:hAnsi="ML-TTKarthika"/>
                <w:sz w:val="24"/>
                <w:szCs w:val="24"/>
              </w:rPr>
            </w:pPr>
            <w:proofErr w:type="spellStart"/>
            <w:r>
              <w:rPr>
                <w:rFonts w:ascii="ML-TTKarthika" w:hAnsi="ML-TTKarthika"/>
                <w:sz w:val="24"/>
                <w:szCs w:val="24"/>
              </w:rPr>
              <w:t>X¿m</w:t>
            </w:r>
            <w:proofErr w:type="spellEnd"/>
            <w:r>
              <w:rPr>
                <w:rFonts w:ascii="ML-TTKarthika" w:hAnsi="ML-TTKarthika"/>
                <w:sz w:val="24"/>
                <w:szCs w:val="24"/>
              </w:rPr>
              <w:t>-dm-¡n-</w:t>
            </w:r>
            <w:proofErr w:type="spellStart"/>
            <w:r>
              <w:rPr>
                <w:rFonts w:ascii="ML-TTKarthika" w:hAnsi="ML-TTKarthika"/>
                <w:sz w:val="24"/>
                <w:szCs w:val="24"/>
              </w:rPr>
              <w:t>bXv</w:t>
            </w:r>
            <w:proofErr w:type="spellEnd"/>
            <w:r>
              <w:rPr>
                <w:rFonts w:ascii="ML-TTKarthika" w:hAnsi="ML-TTKarthika"/>
                <w:sz w:val="24"/>
                <w:szCs w:val="24"/>
              </w:rPr>
              <w:t>:</w:t>
            </w:r>
          </w:p>
        </w:tc>
        <w:tc>
          <w:tcPr>
            <w:tcW w:w="5208" w:type="dxa"/>
            <w:gridSpan w:val="4"/>
          </w:tcPr>
          <w:p w:rsidR="00FF6775" w:rsidRPr="00FE7E6E" w:rsidRDefault="00A53AA3" w:rsidP="00FF6775">
            <w:pPr>
              <w:rPr>
                <w:rFonts w:ascii="ML-TTKarthika" w:hAnsi="ML-TTKarthika"/>
                <w:sz w:val="24"/>
                <w:szCs w:val="24"/>
              </w:rPr>
            </w:pPr>
            <w:proofErr w:type="spellStart"/>
            <w:r>
              <w:rPr>
                <w:rFonts w:ascii="ML-TTKarthika" w:hAnsi="ML-TTKarthika"/>
                <w:sz w:val="24"/>
                <w:szCs w:val="24"/>
              </w:rPr>
              <w:t>AwKo</w:t>
            </w:r>
            <w:proofErr w:type="spellEnd"/>
            <w:r>
              <w:rPr>
                <w:rFonts w:ascii="ML-TTKarthika" w:hAnsi="ML-TTKarthika"/>
                <w:sz w:val="24"/>
                <w:szCs w:val="24"/>
              </w:rPr>
              <w:t>-I-</w:t>
            </w:r>
            <w:proofErr w:type="spellStart"/>
            <w:r>
              <w:rPr>
                <w:rFonts w:ascii="ML-TTKarthika" w:hAnsi="ML-TTKarthika"/>
                <w:sz w:val="24"/>
                <w:szCs w:val="24"/>
              </w:rPr>
              <w:t>cn¨Xv</w:t>
            </w:r>
            <w:proofErr w:type="spellEnd"/>
            <w:r w:rsidR="00FE7E6E">
              <w:rPr>
                <w:rFonts w:ascii="ML-TTKarthika" w:hAnsi="ML-TTKarthika"/>
                <w:sz w:val="24"/>
                <w:szCs w:val="24"/>
              </w:rPr>
              <w:t>:</w:t>
            </w:r>
          </w:p>
        </w:tc>
      </w:tr>
    </w:tbl>
    <w:p w:rsidR="0080041D" w:rsidRDefault="0080041D"/>
    <w:sectPr w:rsidR="0080041D" w:rsidSect="00FF6775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720" w:right="1440" w:bottom="360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6C1F67" w:rsidRDefault="006C1F67" w:rsidP="007D65BD">
      <w:pPr>
        <w:spacing w:after="0" w:line="240" w:lineRule="auto"/>
      </w:pPr>
      <w:r>
        <w:separator/>
      </w:r>
    </w:p>
  </w:endnote>
  <w:endnote w:type="continuationSeparator" w:id="0">
    <w:p w:rsidR="006C1F67" w:rsidRDefault="006C1F67" w:rsidP="007D65B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ML-TTKarthika">
    <w:panose1 w:val="04000000000000000000"/>
    <w:charset w:val="00"/>
    <w:family w:val="decorative"/>
    <w:pitch w:val="variable"/>
    <w:sig w:usb0="00000003" w:usb1="00000000" w:usb2="00000000" w:usb3="00000000" w:csb0="00000001" w:csb1="00000000"/>
  </w:font>
  <w:font w:name="ML-Karthika-Normal">
    <w:altName w:val="MS Mincho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7D65BD" w:rsidRDefault="007D65BD">
    <w:pPr>
      <w:pStyle w:val="Footer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7D65BD" w:rsidRDefault="007D65BD">
    <w:pPr>
      <w:pStyle w:val="Footer"/>
    </w:pPr>
  </w:p>
</w:ftr>
</file>

<file path=word/footer3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7D65BD" w:rsidRDefault="007D65BD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6C1F67" w:rsidRDefault="006C1F67" w:rsidP="007D65BD">
      <w:pPr>
        <w:spacing w:after="0" w:line="240" w:lineRule="auto"/>
      </w:pPr>
      <w:r>
        <w:separator/>
      </w:r>
    </w:p>
  </w:footnote>
  <w:footnote w:type="continuationSeparator" w:id="0">
    <w:p w:rsidR="006C1F67" w:rsidRDefault="006C1F67" w:rsidP="007D65B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7D65BD" w:rsidRDefault="00A53AA3">
    <w:pPr>
      <w:pStyle w:val="Header"/>
    </w:pPr>
    <w:r>
      <w:rPr>
        <w:noProof/>
      </w:rP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5541469" o:spid="_x0000_s13314" type="#_x0000_t136" style="position:absolute;margin-left:0;margin-top:0;width:543.4pt;height:116.4pt;rotation:315;z-index:-251654144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PREPARED BY KILA"/>
        </v:shape>
      </w:pict>
    </w: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7D65BD" w:rsidRDefault="00A53AA3">
    <w:pPr>
      <w:pStyle w:val="Header"/>
    </w:pPr>
    <w:r>
      <w:rPr>
        <w:noProof/>
      </w:rP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5541470" o:spid="_x0000_s13315" type="#_x0000_t136" style="position:absolute;margin-left:0;margin-top:0;width:543.4pt;height:116.4pt;rotation:315;z-index:-251652096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PREPARED BY KILA"/>
        </v:shape>
      </w:pict>
    </w: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7D65BD" w:rsidRDefault="00A53AA3">
    <w:pPr>
      <w:pStyle w:val="Header"/>
    </w:pPr>
    <w:r>
      <w:rPr>
        <w:noProof/>
      </w:rP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5541468" o:spid="_x0000_s13313" type="#_x0000_t136" style="position:absolute;margin-left:0;margin-top:0;width:543.4pt;height:116.4pt;rotation:315;z-index:-251656192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PREPARED BY KILA"/>
        </v:shape>
      </w:pict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2BE61AD"/>
    <w:multiLevelType w:val="hybridMultilevel"/>
    <w:tmpl w:val="0ADCEF2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>
    <w:nsid w:val="0581673F"/>
    <w:multiLevelType w:val="hybridMultilevel"/>
    <w:tmpl w:val="02CE008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2212402B"/>
    <w:multiLevelType w:val="hybridMultilevel"/>
    <w:tmpl w:val="B274C41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>
    <w:nsid w:val="6E1C09D6"/>
    <w:multiLevelType w:val="hybridMultilevel"/>
    <w:tmpl w:val="0ADCEF2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hdrShapeDefaults>
    <o:shapedefaults v:ext="edit" spidmax="14338"/>
    <o:shapelayout v:ext="edit">
      <o:idmap v:ext="edit" data="13"/>
    </o:shapelayout>
  </w:hdrShapeDefaults>
  <w:footnotePr>
    <w:footnote w:id="-1"/>
    <w:footnote w:id="0"/>
  </w:footnotePr>
  <w:endnotePr>
    <w:endnote w:id="-1"/>
    <w:endnote w:id="0"/>
  </w:endnotePr>
  <w:compat>
    <w:useFELayout/>
  </w:compat>
  <w:docVars>
    <w:docVar w:name="__Grammarly_42____i" w:val="H4sIAAAAAAAEAKtWckksSQxILCpxzi/NK1GyMqwFAAEhoTITAAAA"/>
    <w:docVar w:name="__Grammarly_42___1" w:val="H4sIAAAAAAAEAKtWcslP9kxRslIyNDa0MDaxNDUwNTY1Mzc0NjdX0lEKTi0uzszPAykwrAUA83rn5CwAAAA="/>
  </w:docVars>
  <w:rsids>
    <w:rsidRoot w:val="000D48A5"/>
    <w:rsid w:val="00041C20"/>
    <w:rsid w:val="000D48A5"/>
    <w:rsid w:val="001E0D55"/>
    <w:rsid w:val="00202EB7"/>
    <w:rsid w:val="00216F3F"/>
    <w:rsid w:val="002311F2"/>
    <w:rsid w:val="004E7525"/>
    <w:rsid w:val="006C1F67"/>
    <w:rsid w:val="007D65BD"/>
    <w:rsid w:val="0080041D"/>
    <w:rsid w:val="008D3276"/>
    <w:rsid w:val="00A444EC"/>
    <w:rsid w:val="00A53AA3"/>
    <w:rsid w:val="00A56CF7"/>
    <w:rsid w:val="00AA5319"/>
    <w:rsid w:val="00BE7B0C"/>
    <w:rsid w:val="00C07C30"/>
    <w:rsid w:val="00C60BB6"/>
    <w:rsid w:val="00D62F9D"/>
    <w:rsid w:val="00E063F1"/>
    <w:rsid w:val="00E35350"/>
    <w:rsid w:val="00EB1277"/>
    <w:rsid w:val="00ED526B"/>
    <w:rsid w:val="00F80FC4"/>
    <w:rsid w:val="00FA7A4A"/>
    <w:rsid w:val="00FE7E6E"/>
    <w:rsid w:val="00FF6775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ml-IN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A531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0D48A5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0D48A5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semiHidden/>
    <w:unhideWhenUsed/>
    <w:rsid w:val="007D65B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7D65BD"/>
  </w:style>
  <w:style w:type="paragraph" w:styleId="Footer">
    <w:name w:val="footer"/>
    <w:basedOn w:val="Normal"/>
    <w:link w:val="FooterChar"/>
    <w:uiPriority w:val="99"/>
    <w:semiHidden/>
    <w:unhideWhenUsed/>
    <w:rsid w:val="007D65B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7D65BD"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B025FAB-9405-40E4-B505-D003E253603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35</Words>
  <Characters>20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3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cer</dc:creator>
  <cp:lastModifiedBy>hp</cp:lastModifiedBy>
  <cp:revision>6</cp:revision>
  <cp:lastPrinted>2020-06-12T13:39:00Z</cp:lastPrinted>
  <dcterms:created xsi:type="dcterms:W3CDTF">2018-10-08T18:01:00Z</dcterms:created>
  <dcterms:modified xsi:type="dcterms:W3CDTF">2020-06-12T13:40:00Z</dcterms:modified>
</cp:coreProperties>
</file>